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5-01-24T18:04:31Z</dcterms:created>
  <dcterms:modified xsi:type="dcterms:W3CDTF">2025-01-24T18: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draft-mode">
    <vt:lpwstr>unlinked</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jupyter">
    <vt:lpwstr>info251</vt:lpwstr>
  </property>
  <property fmtid="{D5CDD505-2E9C-101B-9397-08002B2CF9AE}" pid="16" name="labels">
    <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